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lm Director Internship Position in Afghanistan Kabul</w:t>
      </w:r>
    </w:p>
    <w:bookmarkEnd w:id="20"/>
    <w:p>
      <w:pPr>
        <w:pStyle w:val="BodyText"/>
      </w:pPr>
      <w:r>
        <w:t xml:space="preserve">Amina Karimi</w:t>
      </w:r>
    </w:p>
    <w:p>
      <w:pPr>
        <w:pStyle w:val="BodyText"/>
      </w:pPr>
      <w:r>
        <w:t xml:space="preserve">Kabul, Afghanistan</w:t>
      </w:r>
    </w:p>
    <w:p>
      <w:pPr>
        <w:pStyle w:val="BodyText"/>
      </w:pPr>
      <w:r>
        <w:t xml:space="preserve">+93 (79) XXX-XXXX</w:t>
      </w:r>
    </w:p>
    <w:p>
      <w:pPr>
        <w:pStyle w:val="BodyText"/>
      </w:pPr>
      <w:r>
        <w:t xml:space="preserve">amina.karimi@email.com</w:t>
      </w:r>
    </w:p>
    <w:p>
      <w:pPr>
        <w:pStyle w:val="BodyText"/>
      </w:pPr>
      <w:r>
        <w:t xml:space="preserve">June 10, 2023</w:t>
      </w:r>
    </w:p>
    <w:p>
      <w:pPr>
        <w:pStyle w:val="BodyText"/>
      </w:pPr>
      <w:r>
        <w:t xml:space="preserve">Hiring Manager</w:t>
      </w:r>
    </w:p>
    <w:p>
      <w:pPr>
        <w:pStyle w:val="BodyText"/>
      </w:pPr>
      <w:r>
        <w:t xml:space="preserve">Kabul Film Collective</w:t>
      </w:r>
    </w:p>
    <w:p>
      <w:pPr>
        <w:pStyle w:val="BodyText"/>
      </w:pPr>
      <w:r>
        <w:t xml:space="preserve">Old City District, Kabul</w:t>
      </w:r>
    </w:p>
    <w:bookmarkStart w:id="21" w:name="X0d7131f09722b69a8bf4a46317cd0d1120e221d"/>
    <w:p>
      <w:pPr>
        <w:pStyle w:val="Heading2"/>
      </w:pPr>
      <w:r>
        <w:t xml:space="preserve">Subject: Internship Application for Film Director Position at Kabul Film Collective</w:t>
      </w:r>
    </w:p>
    <w:bookmarkEnd w:id="21"/>
    <w:p>
      <w:pPr>
        <w:pStyle w:val="FirstParagraph"/>
      </w:pPr>
      <w:r>
        <w:t xml:space="preserve">Dear Hiring Manager,</w:t>
      </w:r>
    </w:p>
    <w:p>
      <w:pPr>
        <w:pStyle w:val="BodyText"/>
      </w:pPr>
      <w:r>
        <w:t xml:space="preserve">I am writing with profound enthusiasm to submit my application for the Film Director Internship position at the Kabul Film Collective, as advertised in the Afghan Media Journal. Having grown up amidst Afghanistan's rich cultural tapestry and witnessed firsthand how cinema can transform communities in Kabul, I have dedicated myself to developing my skills as a film director specifically within our nation's unique context. This</w:t>
      </w:r>
      <w:r>
        <w:t xml:space="preserve"> </w:t>
      </w:r>
      <w:r>
        <w:rPr>
          <w:bCs/>
          <w:b/>
        </w:rPr>
        <w:t xml:space="preserve">Internship Application Letter</w:t>
      </w:r>
      <w:r>
        <w:t xml:space="preserve"> </w:t>
      </w:r>
      <w:r>
        <w:t xml:space="preserve">represents not merely an opportunity but a meaningful step toward contributing to the renaissance of Afghan cinema from the heart of</w:t>
      </w:r>
      <w:r>
        <w:t xml:space="preserve"> </w:t>
      </w:r>
      <w:r>
        <w:rPr>
          <w:iCs/>
          <w:i/>
        </w:rPr>
        <w:t xml:space="preserve">Afghanistan Kabul</w:t>
      </w:r>
      <w:r>
        <w:t xml:space="preserve">.</w:t>
      </w:r>
    </w:p>
    <w:p>
      <w:pPr>
        <w:pStyle w:val="BodyText"/>
      </w:pPr>
      <w:r>
        <w:t xml:space="preserve">The significance of this internship cannot be overstated in our current moment. After decades marked by conflict, Afghanistan's film industry stands at a pivotal crossroads—reclaiming its voice while embracing modern storytelling techniques. The Kabul Film Collective's mission to nurture indigenous cinematic voices resonates deeply with my personal journey. As someone who filmed short documentaries during the 2021 transition period, I witnessed how visual narratives could bridge divides between communities in</w:t>
      </w:r>
      <w:r>
        <w:t xml:space="preserve"> </w:t>
      </w:r>
      <w:r>
        <w:rPr>
          <w:iCs/>
          <w:i/>
        </w:rPr>
        <w:t xml:space="preserve">Afghanistan Kabul</w:t>
      </w:r>
      <w:r>
        <w:t xml:space="preserve">. My footage of women artisans in Dasht-e-Barchi and children playing football amid reconstruction sites became quiet catalysts for empathy across Kabul's diverse neighborhoods. This experience solidified my conviction that the role of a</w:t>
      </w:r>
      <w:r>
        <w:t xml:space="preserve"> </w:t>
      </w:r>
      <w:r>
        <w:rPr>
          <w:bCs/>
          <w:b/>
        </w:rPr>
        <w:t xml:space="preserve">Film Director</w:t>
      </w:r>
      <w:r>
        <w:t xml:space="preserve"> </w:t>
      </w:r>
      <w:r>
        <w:t xml:space="preserve">extends beyond technical execution—it is about cultural stewardship.</w:t>
      </w:r>
    </w:p>
    <w:p>
      <w:pPr>
        <w:pStyle w:val="BodyText"/>
      </w:pPr>
      <w:r>
        <w:t xml:space="preserve">My academic foundation includes a Bachelor of Arts in Visual Communication from Kabul University, where I graduated with honors while directing five short films that explored themes of resilience. One project, "Mosaic of Kabul," received the Afghan Cultural Heritage Award for its portrayal of pre-conflict traditions through contemporary youth perspectives. The technical skills I've developed—shot composition using Dji drones to capture Kabul's mountainous terrain, color grading that respects traditional Afghan textile palettes, and sound design incorporating local instruments like the rubab—are not merely competencies but tools for cultural authenticity. Yet what truly distinguishes my approach is my understanding of</w:t>
      </w:r>
      <w:r>
        <w:t xml:space="preserve"> </w:t>
      </w:r>
      <w:r>
        <w:rPr>
          <w:iCs/>
          <w:i/>
        </w:rPr>
        <w:t xml:space="preserve">Afghanistan Kabul</w:t>
      </w:r>
      <w:r>
        <w:t xml:space="preserve">'s specific storytelling needs: narratives that honor our past while envisioning inclusive futures.</w:t>
      </w:r>
    </w:p>
    <w:p>
      <w:pPr>
        <w:pStyle w:val="BodyText"/>
      </w:pPr>
      <w:r>
        <w:t xml:space="preserve">I understand that the Film Director Internship at your Collective demands more than technical proficiency—it requires cultural intelligence. During my volunteer work with the Kabul Women's Film Society, I co-directed "Silk Threads," a film about female textile workers in Wazir Akbar Khan. This project taught me to navigate complex community dynamics while maintaining artistic integrity, skills directly transferable to your upcoming initiative on rural storytelling traditions. My ability to collaborate with local actors from diverse ethnic backgrounds—whether Pashtun elders in Shahr-e Naw or Tajik youth in the Hazara district—ensures that every frame reflects Kabul's authentic mosaic rather than external stereotypes.</w:t>
      </w:r>
    </w:p>
    <w:p>
      <w:pPr>
        <w:pStyle w:val="BodyText"/>
      </w:pPr>
      <w:r>
        <w:t xml:space="preserve">What excites me most about this internship is its potential to shape Afghanistan's cinematic future from within our own communities. Having observed how the Afghan Film Archive preserves 1960s-70s reels of Kabul cinema, I recognize that our industry's strength lies in connecting generations. I envision applying my training in digital restoration techniques to revive historical films while developing new works that resonate with today's youth—much like your recent project "Kabul Now." My proposal for a documentary series on young filmmakers across provincial capitals would complement your existing initiatives while building sustainable networks.</w:t>
      </w:r>
    </w:p>
    <w:p>
      <w:pPr>
        <w:pStyle w:val="BodyText"/>
      </w:pPr>
      <w:r>
        <w:t xml:space="preserve">I am particularly drawn to the Collective's partnership with the American University of Afghanistan's Media Department, as I've mentored students in their student film festival. This experience taught me that mentorship is reciprocal—learning from Kabul's emerging talent has refined my own directorial eye. In our recent workshop on visual storytelling, a 19-year-old from Charikar shared how his village's oral traditions could inspire narrative structure; this moment encapsulated why I seek this internship: to exchange knowledge while preserving Afghanistan's cinematic soul.</w:t>
      </w:r>
    </w:p>
    <w:p>
      <w:pPr>
        <w:pStyle w:val="BodyText"/>
      </w:pPr>
      <w:r>
        <w:t xml:space="preserve">My commitment to working within Kabul is unwavering. While opportunities abroad tempt many Afghan filmmakers, I choose to invest in our local ecosystem because the most powerful stories emerge from intimate knowledge of place. I've documented the transformation of Karte No. 4 into an artistic hub and filmed in locations like Pul-e Khishti where cinema was once forbidden—these experiences taught me that every location in</w:t>
      </w:r>
      <w:r>
        <w:t xml:space="preserve"> </w:t>
      </w:r>
      <w:r>
        <w:rPr>
          <w:iCs/>
          <w:i/>
        </w:rPr>
        <w:t xml:space="preserve">Afghanistan Kabul</w:t>
      </w:r>
      <w:r>
        <w:t xml:space="preserve"> </w:t>
      </w:r>
      <w:r>
        <w:t xml:space="preserve">carries emotional weight requiring sensitive handling. This internship represents my chance to contribute to a creative infrastructure where local filmmakers don't feel compelled to leave our homeland for fulfillment.</w:t>
      </w:r>
    </w:p>
    <w:p>
      <w:pPr>
        <w:pStyle w:val="BodyText"/>
      </w:pPr>
      <w:r>
        <w:t xml:space="preserve">I am prepared to immerse myself fully in your production processes, from script development sessions at the Collective's new studio in Dasht-e-Barchi to location scouting across Kabul's historic neighborhoods. My portfolio includes a short film on post-earthquake recovery that screened at the Kabul International Film Festival, and I am eager to apply those lessons under your guidance. As someone who has navigated both traditional Afghan filmmaking methods and contemporary global techniques, I believe I can help bridge cultural gaps while advancing the Collective's vision for internationally recognized Afghan cinema.</w:t>
      </w:r>
    </w:p>
    <w:p>
      <w:pPr>
        <w:pStyle w:val="BodyText"/>
      </w:pPr>
      <w:r>
        <w:t xml:space="preserve">As this is my first formal application for a Film Director Internship position specifically focused on</w:t>
      </w:r>
      <w:r>
        <w:t xml:space="preserve"> </w:t>
      </w:r>
      <w:r>
        <w:rPr>
          <w:iCs/>
          <w:i/>
        </w:rPr>
        <w:t xml:space="preserve">Afghanistan Kabul</w:t>
      </w:r>
      <w:r>
        <w:t xml:space="preserve">, I approach it with humility and fierce dedication. The Collective's work in revitalizing Afghan cinema through education and community partnerships mirrors my own aspirations to see our stories told by us, for us. I am confident that my blend of technical skills, cultural fluency, and deep commitment to Kabul's creative ecosystem would make me a valuable asset to your team.</w:t>
      </w:r>
    </w:p>
    <w:p>
      <w:pPr>
        <w:pStyle w:val="BodyText"/>
      </w:pPr>
      <w:r>
        <w:t xml:space="preserve">Thank you for considering my application. I welcome the opportunity to discuss how my vision aligns with the Kabul Film Collective's mission during an interview at your convenience. I have attached my portfolio, academic transcripts, and letters of recommendation from Professor Farida Rahimi (Kabul University) and Mr. Abdullah Khan (Director of Afghan Film Archive). Together, we can ensure that Afghanistan's cinematic voice reaches the world with authenticity and pride.</w:t>
      </w:r>
    </w:p>
    <w:p>
      <w:pPr>
        <w:pStyle w:val="BodyText"/>
      </w:pPr>
      <w:r>
        <w:t xml:space="preserve">Sincerely,</w:t>
      </w:r>
    </w:p>
    <w:p>
      <w:pPr>
        <w:pStyle w:val="BodyText"/>
      </w:pPr>
      <w:r>
        <w:br/>
      </w:r>
      <w:r>
        <w:br/>
      </w:r>
      <w:r>
        <w:br/>
      </w:r>
    </w:p>
    <w:p>
      <w:pPr>
        <w:pStyle w:val="BodyText"/>
      </w:pPr>
      <w:r>
        <w:t xml:space="preserve">Amina Karimi</w:t>
      </w:r>
    </w:p>
    <w:p>
      <w:pPr>
        <w:pStyle w:val="BodyText"/>
      </w:pPr>
      <w:r>
        <w:t xml:space="preserve">BA in Visual Communication, Kabul University (2020)</w:t>
      </w:r>
    </w:p>
    <w:p>
      <w:r>
        <w:pict>
          <v:rect style="width:0;height:1.5pt" o:hralign="center" o:hrstd="t" o:hr="t"/>
        </w:pict>
      </w:r>
    </w:p>
    <w:p>
      <w:pPr>
        <w:pStyle w:val="FirstParagraph"/>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 Position</dc:title>
  <dc:creator/>
  <dc:language>en</dc:language>
  <cp:keywords/>
  <dcterms:created xsi:type="dcterms:W3CDTF">2025-12-12T03:42:03Z</dcterms:created>
  <dcterms:modified xsi:type="dcterms:W3CDTF">2025-12-12T03:42:03Z</dcterms:modified>
</cp:coreProperties>
</file>

<file path=docProps/custom.xml><?xml version="1.0" encoding="utf-8"?>
<Properties xmlns="http://schemas.openxmlformats.org/officeDocument/2006/custom-properties" xmlns:vt="http://schemas.openxmlformats.org/officeDocument/2006/docPropsVTypes"/>
</file>